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0E2B21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SOS UFRJ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0E2B21">
        <w:rPr>
          <w:rFonts w:ascii="Times New Roman" w:hAnsi="Times New Roman"/>
          <w:sz w:val="32"/>
          <w:lang w:val="pt-BR"/>
        </w:rPr>
        <w:t xml:space="preserve"> da Unidade 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703"/>
        <w:gridCol w:w="1985"/>
      </w:tblGrid>
      <w:tr w:rsidR="000E2B21" w:rsidTr="000E2B21">
        <w:tc>
          <w:tcPr>
            <w:tcW w:w="1560" w:type="dxa"/>
            <w:shd w:val="pct10" w:color="auto" w:fill="FFFFFF"/>
            <w:vAlign w:val="center"/>
          </w:tcPr>
          <w:p w:rsidR="000E2B21" w:rsidRDefault="000E2B21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703" w:type="dxa"/>
            <w:shd w:val="pct10" w:color="auto" w:fill="FFFFFF"/>
            <w:vAlign w:val="center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985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0E2B21" w:rsidTr="000E2B21">
        <w:tc>
          <w:tcPr>
            <w:tcW w:w="1560" w:type="dxa"/>
            <w:vAlign w:val="center"/>
          </w:tcPr>
          <w:p w:rsidR="000E2B21" w:rsidRDefault="000E2B21" w:rsidP="000E2B21">
            <w:pPr>
              <w:ind w:left="-108"/>
            </w:pPr>
            <w:r>
              <w:t>06/12/2016</w:t>
            </w:r>
          </w:p>
        </w:tc>
        <w:tc>
          <w:tcPr>
            <w:tcW w:w="1134" w:type="dxa"/>
          </w:tcPr>
          <w:p w:rsidR="000E2B21" w:rsidRDefault="000E2B21">
            <w:pPr>
              <w:jc w:val="center"/>
            </w:pPr>
            <w:r>
              <w:t>1.0</w:t>
            </w:r>
          </w:p>
        </w:tc>
        <w:tc>
          <w:tcPr>
            <w:tcW w:w="4703" w:type="dxa"/>
          </w:tcPr>
          <w:p w:rsidR="000E2B21" w:rsidRDefault="000E2B21">
            <w:r>
              <w:t>Versão Inicial</w:t>
            </w:r>
          </w:p>
        </w:tc>
        <w:tc>
          <w:tcPr>
            <w:tcW w:w="1985" w:type="dxa"/>
          </w:tcPr>
          <w:p w:rsidR="000E2B21" w:rsidRDefault="000E2B21">
            <w:r>
              <w:t>Daniel Sá</w:t>
            </w:r>
          </w:p>
          <w:p w:rsidR="000E2B21" w:rsidRDefault="000E2B21">
            <w:proofErr w:type="spellStart"/>
            <w:r>
              <w:t>Marielen</w:t>
            </w:r>
            <w:proofErr w:type="spellEnd"/>
            <w:r>
              <w:t xml:space="preserve"> Marins</w:t>
            </w:r>
          </w:p>
          <w:p w:rsidR="000E2B21" w:rsidRDefault="000E2B21">
            <w:r>
              <w:t>Rodolfo Damiani</w:t>
            </w:r>
          </w:p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1" w:name="_GoBack"/>
      <w:bookmarkEnd w:id="1"/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[Identificação da unidade a ser testada com </w:t>
      </w:r>
      <w:proofErr w:type="gramStart"/>
      <w:r>
        <w:rPr>
          <w:lang w:val="pt-BR"/>
        </w:rPr>
        <w:t>Nome,  descrição</w:t>
      </w:r>
      <w:proofErr w:type="gramEnd"/>
      <w:r>
        <w:rPr>
          <w:lang w:val="pt-BR"/>
        </w:rPr>
        <w:t>, variáveis de entrada e variáveis de saída ]</w:t>
      </w:r>
    </w:p>
    <w:p w:rsidR="00E64F9E" w:rsidRDefault="00E64F9E"/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2" w:name="_Toc40834877"/>
      <w:r>
        <w:rPr>
          <w:rFonts w:ascii="Times New Roman" w:hAnsi="Times New Roman"/>
          <w:lang w:val="pt-BR"/>
        </w:rPr>
        <w:t>Casos de Teste</w:t>
      </w:r>
      <w:bookmarkEnd w:id="2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3" w:name="_Toc458499737"/>
      <w:bookmarkStart w:id="4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&lt;Nome do Caso de Teste &gt;</w:t>
      </w:r>
      <w:bookmarkEnd w:id="3"/>
      <w:bookmarkEnd w:id="4"/>
    </w:p>
    <w:p w:rsidR="00E64F9E" w:rsidRDefault="00BE6D9D">
      <w:pPr>
        <w:pStyle w:val="Ttulo3"/>
        <w:rPr>
          <w:rFonts w:ascii="Times New Roman" w:hAnsi="Times New Roman"/>
        </w:rPr>
      </w:pPr>
      <w:bookmarkStart w:id="5" w:name="_Toc40834879"/>
      <w:r>
        <w:rPr>
          <w:rFonts w:ascii="Times New Roman" w:hAnsi="Times New Roman"/>
        </w:rPr>
        <w:t>Descrição</w:t>
      </w:r>
      <w:bookmarkEnd w:id="5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6" w:name="_Toc40834880"/>
      <w:r>
        <w:rPr>
          <w:rFonts w:ascii="Times New Roman" w:hAnsi="Times New Roman"/>
        </w:rPr>
        <w:t>Pré-condições para o caso</w:t>
      </w:r>
      <w:bookmarkEnd w:id="6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7" w:name="_Toc40834882"/>
      <w:bookmarkStart w:id="8" w:name="_Toc458499738"/>
      <w:r>
        <w:rPr>
          <w:rFonts w:ascii="Times New Roman" w:hAnsi="Times New Roman"/>
        </w:rPr>
        <w:t>Conjunto de valores</w:t>
      </w:r>
      <w:bookmarkEnd w:id="7"/>
      <w:r w:rsidR="00946C24">
        <w:rPr>
          <w:rFonts w:ascii="Times New Roman" w:hAnsi="Times New Roman"/>
        </w:rPr>
        <w:t xml:space="preserve"> //valor de entrada são atributos e os cenários os valores </w:t>
      </w:r>
      <w:proofErr w:type="spellStart"/>
      <w:r w:rsidR="00946C24">
        <w:rPr>
          <w:rFonts w:ascii="Times New Roman" w:hAnsi="Times New Roman"/>
        </w:rPr>
        <w:t>ex</w:t>
      </w:r>
      <w:proofErr w:type="spellEnd"/>
      <w:r w:rsidR="00946C24">
        <w:rPr>
          <w:rFonts w:ascii="Times New Roman" w:hAnsi="Times New Roman"/>
        </w:rPr>
        <w:t>: mês / 11, 12, 13. Uma tabela para cada atributo.</w:t>
      </w:r>
      <w:r w:rsidR="000E459F">
        <w:rPr>
          <w:rFonts w:ascii="Times New Roman" w:hAnsi="Times New Roman"/>
        </w:rPr>
        <w:t xml:space="preserve"> Escolher classe</w:t>
      </w:r>
    </w:p>
    <w:p w:rsidR="00946C24" w:rsidRPr="00946C24" w:rsidRDefault="00946C24" w:rsidP="00946C24">
      <w:pPr>
        <w:pStyle w:val="Corpodetexto"/>
        <w:rPr>
          <w:lang w:eastAsia="en-US"/>
        </w:rPr>
      </w:pPr>
    </w:p>
    <w:p w:rsidR="00E64F9E" w:rsidRDefault="00E64F9E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701"/>
        <w:gridCol w:w="1403"/>
        <w:gridCol w:w="1857"/>
      </w:tblGrid>
      <w:tr w:rsidR="00E64F9E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onjunto de Valores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701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n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1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2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Resultado Obtido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sz w:val="22"/>
                <w:szCs w:val="22"/>
              </w:rPr>
              <w:t>(</w:t>
            </w:r>
            <w:proofErr w:type="gramStart"/>
            <w:r w:rsidRPr="00BE6D9D">
              <w:rPr>
                <w:sz w:val="22"/>
                <w:szCs w:val="22"/>
              </w:rPr>
              <w:t>se</w:t>
            </w:r>
            <w:proofErr w:type="gramEnd"/>
            <w:r w:rsidRPr="00BE6D9D">
              <w:rPr>
                <w:sz w:val="22"/>
                <w:szCs w:val="22"/>
              </w:rPr>
              <w:t xml:space="preserve"> diferente 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 Nº Ambiente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Nº Log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E64F9E" w:rsidRDefault="00E64F9E">
      <w:pPr>
        <w:pStyle w:val="Corpodetexto"/>
      </w:pPr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9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8"/>
      <w:bookmarkEnd w:id="9"/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</w:t>
      </w:r>
      <w:proofErr w:type="gramStart"/>
      <w:r>
        <w:rPr>
          <w:lang w:val="pt-BR"/>
        </w:rPr>
        <w:t>adicional.]</w:t>
      </w:r>
      <w:proofErr w:type="gramEnd"/>
      <w:r>
        <w:rPr>
          <w:lang w:val="pt-BR"/>
        </w:rPr>
        <w:t xml:space="preserve"> </w:t>
      </w:r>
    </w:p>
    <w:p w:rsidR="00E64F9E" w:rsidRDefault="00E64F9E">
      <w:pPr>
        <w:jc w:val="both"/>
      </w:pPr>
    </w:p>
    <w:p w:rsidR="00E64F9E" w:rsidRDefault="00E64F9E">
      <w:pPr>
        <w:pStyle w:val="infoblue"/>
      </w:pPr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2220" w:rsidRDefault="00742220">
      <w:r>
        <w:separator/>
      </w:r>
    </w:p>
  </w:endnote>
  <w:endnote w:type="continuationSeparator" w:id="0">
    <w:p w:rsidR="00742220" w:rsidRDefault="00742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E64F9E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E64F9E" w:rsidRDefault="00BE6D9D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0E2B21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0E2B21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2220" w:rsidRDefault="00742220">
      <w:r>
        <w:separator/>
      </w:r>
    </w:p>
  </w:footnote>
  <w:footnote w:type="continuationSeparator" w:id="0">
    <w:p w:rsidR="00742220" w:rsidRDefault="0074222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BE6D9D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E64F9E" w:rsidRDefault="00E64F9E">
    <w:pPr>
      <w:pStyle w:val="Cabealho"/>
      <w:jc w:val="center"/>
      <w:rPr>
        <w:b/>
        <w:sz w:val="20"/>
        <w:szCs w:val="20"/>
        <w:lang w:val="pt-BR"/>
      </w:rPr>
    </w:pPr>
  </w:p>
  <w:p w:rsidR="00E64F9E" w:rsidRDefault="00E64F9E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0E2B21"/>
    <w:rsid w:val="000E459F"/>
    <w:rsid w:val="00232CA0"/>
    <w:rsid w:val="00742220"/>
    <w:rsid w:val="008A4538"/>
    <w:rsid w:val="00946C24"/>
    <w:rsid w:val="00966908"/>
    <w:rsid w:val="00BE6D9D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48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950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5</cp:revision>
  <dcterms:created xsi:type="dcterms:W3CDTF">2016-11-25T19:12:00Z</dcterms:created>
  <dcterms:modified xsi:type="dcterms:W3CDTF">2016-12-06T15:00:00Z</dcterms:modified>
</cp:coreProperties>
</file>